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0452" w:rsidRPr="00140452" w:rsidRDefault="00140452" w:rsidP="00F32762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ADP PROCESS RECORDING FORMAT</w:t>
      </w:r>
    </w:p>
    <w:p w:rsidR="00140452" w:rsidRP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Client Pseudonym and Date:</w:t>
      </w:r>
      <w:r w:rsidR="00CF777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 xml:space="preserve">Basic Demographics </w:t>
      </w:r>
      <w:r w:rsidRPr="00140452">
        <w:rPr>
          <w:rFonts w:ascii="Times New Roman" w:eastAsia="Times New Roman" w:hAnsi="Times New Roman" w:cs="Times New Roman"/>
          <w:sz w:val="24"/>
          <w:szCs w:val="24"/>
        </w:rPr>
        <w:t>(age, gender, socio demographic status, etc.)</w:t>
      </w: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CF777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F32762" w:rsidRDefault="00F3276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Pr="00CF777E" w:rsidRDefault="00F32762" w:rsidP="0014045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40452" w:rsidRPr="00140452" w:rsidRDefault="0014045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140452" w:rsidRP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 xml:space="preserve">DSM V Diagnosis: </w:t>
      </w:r>
    </w:p>
    <w:p w:rsidR="00140452" w:rsidRP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452" w:rsidRP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452" w:rsidRP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DSM-V Format:</w:t>
      </w:r>
    </w:p>
    <w:p w:rsidR="00140452" w:rsidRP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452" w:rsidRPr="00140452" w:rsidRDefault="00140452" w:rsidP="00140452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 xml:space="preserve">Current Diagnostic Condition: </w:t>
      </w:r>
    </w:p>
    <w:p w:rsidR="00140452" w:rsidRPr="00140452" w:rsidRDefault="00140452" w:rsidP="00140452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Code followed by condition</w:t>
      </w:r>
    </w:p>
    <w:p w:rsidR="00140452" w:rsidRPr="00140452" w:rsidRDefault="00140452" w:rsidP="00140452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Any relevant medical conditions.</w:t>
      </w:r>
    </w:p>
    <w:p w:rsidR="00140452" w:rsidRPr="00140452" w:rsidRDefault="00140452" w:rsidP="00140452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Any relevant V (Z) codes.</w:t>
      </w:r>
    </w:p>
    <w:p w:rsidR="00140452" w:rsidRP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452" w:rsidRP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Brief narrative about disability/impairment, which should include the following areas:</w:t>
      </w:r>
    </w:p>
    <w:p w:rsidR="00140452" w:rsidRPr="00140452" w:rsidRDefault="00140452" w:rsidP="00140452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Occupational</w:t>
      </w:r>
    </w:p>
    <w:p w:rsidR="00140452" w:rsidRPr="00140452" w:rsidRDefault="00140452" w:rsidP="00140452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Social</w:t>
      </w:r>
    </w:p>
    <w:p w:rsidR="00140452" w:rsidRDefault="00140452" w:rsidP="00140452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Academic/employment</w:t>
      </w: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Pr="0014045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452" w:rsidRPr="00140452" w:rsidRDefault="00140452" w:rsidP="00140452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140452" w:rsidRDefault="00140452" w:rsidP="0014045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Purpose:</w:t>
      </w: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Pr="0014045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452" w:rsidRPr="00140452" w:rsidRDefault="0014045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140452" w:rsidRDefault="00F32762" w:rsidP="0014045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Goals &amp; Objectives:</w:t>
      </w:r>
    </w:p>
    <w:p w:rsidR="00F32762" w:rsidRDefault="00F32762" w:rsidP="00F32762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Pr="0014045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452" w:rsidRDefault="00140452" w:rsidP="0014045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Practice Behaviors, Skills &amp; Interventions:</w:t>
      </w:r>
    </w:p>
    <w:p w:rsidR="00F32762" w:rsidRDefault="00F32762" w:rsidP="00F327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ontent</w:t>
      </w: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e Format Below</w:t>
      </w: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Pr="00F3276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32762" w:rsidRPr="00140452" w:rsidRDefault="00F32762" w:rsidP="00F3276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40452" w:rsidRPr="00140452" w:rsidRDefault="0014045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140452" w:rsidRPr="00140452" w:rsidRDefault="00140452" w:rsidP="0014045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>Observation of Process:</w:t>
      </w:r>
    </w:p>
    <w:p w:rsidR="00140452" w:rsidRDefault="0014045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Pr="0014045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140452" w:rsidRPr="00140452" w:rsidRDefault="00140452" w:rsidP="0014045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 xml:space="preserve">Plan for next meeting: </w:t>
      </w:r>
    </w:p>
    <w:p w:rsidR="00140452" w:rsidRDefault="0014045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F32762" w:rsidRPr="00140452" w:rsidRDefault="00F32762" w:rsidP="001404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140452" w:rsidRPr="00140452" w:rsidRDefault="00140452" w:rsidP="0014045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40452">
        <w:rPr>
          <w:rFonts w:ascii="Times New Roman" w:eastAsia="Times New Roman" w:hAnsi="Times New Roman" w:cs="Times New Roman"/>
          <w:b/>
          <w:sz w:val="24"/>
          <w:szCs w:val="24"/>
        </w:rPr>
        <w:t xml:space="preserve">Supervisory focus: </w:t>
      </w:r>
    </w:p>
    <w:p w:rsidR="00140452" w:rsidRDefault="00140452"/>
    <w:p w:rsidR="00247D95" w:rsidRDefault="00247D95">
      <w:pPr>
        <w:rPr>
          <w:rFonts w:ascii="Times New Roman" w:hAnsi="Times New Roman" w:cs="Times New Roman"/>
          <w:b/>
          <w:sz w:val="24"/>
          <w:szCs w:val="24"/>
        </w:rPr>
        <w:sectPr w:rsidR="00247D95" w:rsidSect="00247D95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3068" w:type="dxa"/>
        <w:tblLayout w:type="fixed"/>
        <w:tblLook w:val="04A0" w:firstRow="1" w:lastRow="0" w:firstColumn="1" w:lastColumn="0" w:noHBand="0" w:noVBand="1"/>
      </w:tblPr>
      <w:tblGrid>
        <w:gridCol w:w="5598"/>
        <w:gridCol w:w="1530"/>
        <w:gridCol w:w="1620"/>
        <w:gridCol w:w="1530"/>
        <w:gridCol w:w="2790"/>
      </w:tblGrid>
      <w:tr w:rsidR="00140452" w:rsidTr="00247D95">
        <w:tc>
          <w:tcPr>
            <w:tcW w:w="5598" w:type="dxa"/>
          </w:tcPr>
          <w:p w:rsidR="00140452" w:rsidRDefault="001404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630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tudent/Client Inter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How interview began, and then verbatim recording of interview)</w:t>
            </w:r>
          </w:p>
        </w:tc>
        <w:tc>
          <w:tcPr>
            <w:tcW w:w="1530" w:type="dxa"/>
          </w:tcPr>
          <w:p w:rsidR="00140452" w:rsidRPr="00A46305" w:rsidRDefault="009E0A5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actice Behaviors and </w:t>
            </w:r>
            <w:r w:rsidR="00140452" w:rsidRPr="00A46305">
              <w:rPr>
                <w:rFonts w:ascii="Times New Roman" w:hAnsi="Times New Roman" w:cs="Times New Roman"/>
                <w:b/>
                <w:sz w:val="24"/>
                <w:szCs w:val="24"/>
              </w:rPr>
              <w:t>Skills</w:t>
            </w:r>
          </w:p>
        </w:tc>
        <w:tc>
          <w:tcPr>
            <w:tcW w:w="1620" w:type="dxa"/>
          </w:tcPr>
          <w:p w:rsidR="00140452" w:rsidRDefault="001404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6305">
              <w:rPr>
                <w:rFonts w:ascii="Times New Roman" w:hAnsi="Times New Roman" w:cs="Times New Roman"/>
                <w:b/>
                <w:sz w:val="24"/>
                <w:szCs w:val="24"/>
              </w:rPr>
              <w:t>Feeling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Your emotional reaction)</w:t>
            </w:r>
          </w:p>
        </w:tc>
        <w:tc>
          <w:tcPr>
            <w:tcW w:w="1530" w:type="dxa"/>
          </w:tcPr>
          <w:p w:rsidR="00140452" w:rsidRDefault="001404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6305">
              <w:rPr>
                <w:rFonts w:ascii="Times New Roman" w:hAnsi="Times New Roman" w:cs="Times New Roman"/>
                <w:b/>
                <w:sz w:val="24"/>
                <w:szCs w:val="24"/>
              </w:rPr>
              <w:t>Though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Your assessment)</w:t>
            </w:r>
          </w:p>
        </w:tc>
        <w:tc>
          <w:tcPr>
            <w:tcW w:w="2790" w:type="dxa"/>
          </w:tcPr>
          <w:p w:rsidR="00140452" w:rsidRPr="00A46305" w:rsidRDefault="00140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6305">
              <w:rPr>
                <w:rFonts w:ascii="Times New Roman" w:hAnsi="Times New Roman" w:cs="Times New Roman"/>
                <w:b/>
                <w:sz w:val="24"/>
                <w:szCs w:val="24"/>
              </w:rPr>
              <w:t>Supervisory Comments</w:t>
            </w:r>
          </w:p>
        </w:tc>
      </w:tr>
      <w:tr w:rsidR="00140452" w:rsidTr="00247D95">
        <w:tc>
          <w:tcPr>
            <w:tcW w:w="5598" w:type="dxa"/>
          </w:tcPr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36EB0" w:rsidRDefault="00F36EB0" w:rsidP="003D7B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table follows onto the next page.</w:t>
            </w:r>
          </w:p>
        </w:tc>
        <w:tc>
          <w:tcPr>
            <w:tcW w:w="1530" w:type="dxa"/>
          </w:tcPr>
          <w:p w:rsidR="00140452" w:rsidRDefault="001404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0A57" w:rsidRDefault="009E0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0A57" w:rsidRDefault="009E0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0A57" w:rsidRDefault="009E0A57" w:rsidP="00F3276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140452" w:rsidRDefault="001404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0A57" w:rsidRDefault="009E0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0A57" w:rsidRDefault="009E0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0A57" w:rsidRDefault="009E0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0A57" w:rsidRDefault="009E0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0A57" w:rsidRDefault="009E0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E0A57" w:rsidRDefault="009E0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:rsidR="009E0A57" w:rsidRDefault="009E0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:rsidR="00140452" w:rsidRDefault="001404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36EB0" w:rsidRDefault="00F36EB0" w:rsidP="00F36EB0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3E0924" w:rsidRPr="00140452" w:rsidRDefault="00AC7437" w:rsidP="00F36EB0">
      <w:pPr>
        <w:rPr>
          <w:rFonts w:ascii="Times New Roman" w:hAnsi="Times New Roman" w:cs="Times New Roman"/>
          <w:sz w:val="24"/>
          <w:szCs w:val="24"/>
        </w:rPr>
      </w:pPr>
    </w:p>
    <w:sectPr w:rsidR="003E0924" w:rsidRPr="00140452" w:rsidSect="00247D9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7437" w:rsidRDefault="00AC7437" w:rsidP="00140452">
      <w:pPr>
        <w:spacing w:after="0" w:line="240" w:lineRule="auto"/>
      </w:pPr>
      <w:r>
        <w:separator/>
      </w:r>
    </w:p>
  </w:endnote>
  <w:endnote w:type="continuationSeparator" w:id="0">
    <w:p w:rsidR="00AC7437" w:rsidRDefault="00AC7437" w:rsidP="001404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7437" w:rsidRDefault="00AC7437" w:rsidP="00140452">
      <w:pPr>
        <w:spacing w:after="0" w:line="240" w:lineRule="auto"/>
      </w:pPr>
      <w:r>
        <w:separator/>
      </w:r>
    </w:p>
  </w:footnote>
  <w:footnote w:type="continuationSeparator" w:id="0">
    <w:p w:rsidR="00AC7437" w:rsidRDefault="00AC7437" w:rsidP="001404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6242653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:rsidR="00140452" w:rsidRPr="00140452" w:rsidRDefault="00140452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140452">
          <w:rPr>
            <w:rFonts w:ascii="Times New Roman" w:hAnsi="Times New Roman" w:cs="Times New Roman"/>
            <w:sz w:val="24"/>
          </w:rPr>
          <w:fldChar w:fldCharType="begin"/>
        </w:r>
        <w:r w:rsidRPr="00140452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140452">
          <w:rPr>
            <w:rFonts w:ascii="Times New Roman" w:hAnsi="Times New Roman" w:cs="Times New Roman"/>
            <w:sz w:val="24"/>
          </w:rPr>
          <w:fldChar w:fldCharType="separate"/>
        </w:r>
        <w:r w:rsidR="003D4438">
          <w:rPr>
            <w:rFonts w:ascii="Times New Roman" w:hAnsi="Times New Roman" w:cs="Times New Roman"/>
            <w:noProof/>
            <w:sz w:val="24"/>
          </w:rPr>
          <w:t>3</w:t>
        </w:r>
        <w:r w:rsidRPr="00140452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140452" w:rsidRDefault="001404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183096"/>
    <w:multiLevelType w:val="hybridMultilevel"/>
    <w:tmpl w:val="DC66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3E85474"/>
    <w:multiLevelType w:val="hybridMultilevel"/>
    <w:tmpl w:val="53A41426"/>
    <w:lvl w:ilvl="0" w:tplc="7BC486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51B87892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7ADA42B2"/>
    <w:multiLevelType w:val="hybridMultilevel"/>
    <w:tmpl w:val="3FB67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TI1szQxNLCwsDRR0lEKTi0uzszPAykwqgUAQjLl/SwAAAA="/>
  </w:docVars>
  <w:rsids>
    <w:rsidRoot w:val="00140452"/>
    <w:rsid w:val="00026809"/>
    <w:rsid w:val="000C7DF3"/>
    <w:rsid w:val="00140452"/>
    <w:rsid w:val="001A042B"/>
    <w:rsid w:val="001E4372"/>
    <w:rsid w:val="00247D95"/>
    <w:rsid w:val="003D4438"/>
    <w:rsid w:val="003D7BBB"/>
    <w:rsid w:val="00611F9E"/>
    <w:rsid w:val="008D2B10"/>
    <w:rsid w:val="009E0A57"/>
    <w:rsid w:val="00A03A28"/>
    <w:rsid w:val="00A46305"/>
    <w:rsid w:val="00A50D75"/>
    <w:rsid w:val="00AC7437"/>
    <w:rsid w:val="00B22E58"/>
    <w:rsid w:val="00B86926"/>
    <w:rsid w:val="00CF777E"/>
    <w:rsid w:val="00D40CD4"/>
    <w:rsid w:val="00D76B3D"/>
    <w:rsid w:val="00DE00B6"/>
    <w:rsid w:val="00F32762"/>
    <w:rsid w:val="00F36EB0"/>
    <w:rsid w:val="00F93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F35595-FAD1-4C02-8E4B-B2A26270A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0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04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0452"/>
  </w:style>
  <w:style w:type="paragraph" w:styleId="Footer">
    <w:name w:val="footer"/>
    <w:basedOn w:val="Normal"/>
    <w:link w:val="FooterChar"/>
    <w:uiPriority w:val="99"/>
    <w:unhideWhenUsed/>
    <w:rsid w:val="001404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452"/>
  </w:style>
  <w:style w:type="paragraph" w:styleId="BalloonText">
    <w:name w:val="Balloon Text"/>
    <w:basedOn w:val="Normal"/>
    <w:link w:val="BalloonTextChar"/>
    <w:uiPriority w:val="99"/>
    <w:semiHidden/>
    <w:unhideWhenUsed/>
    <w:rsid w:val="00F36E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E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27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. of Veterans Affairs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l, Jonathan</dc:creator>
  <cp:lastModifiedBy>Elizabeth Fowler</cp:lastModifiedBy>
  <cp:revision>2</cp:revision>
  <dcterms:created xsi:type="dcterms:W3CDTF">2019-12-04T14:35:00Z</dcterms:created>
  <dcterms:modified xsi:type="dcterms:W3CDTF">2019-12-04T14:35:00Z</dcterms:modified>
</cp:coreProperties>
</file>